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61EE0D" w14:textId="7B8F99FE" w:rsidR="00933EBF" w:rsidRDefault="009C17D9" w:rsidP="009C17D9">
      <w:pPr>
        <w:pStyle w:val="Title"/>
        <w:jc w:val="center"/>
      </w:pPr>
      <w:r>
        <w:t>COP 3337 Assignment 6</w:t>
      </w:r>
    </w:p>
    <w:p w14:paraId="3DB7C28D" w14:textId="2328FCD5" w:rsidR="009C17D9" w:rsidRDefault="009C17D9" w:rsidP="009C17D9">
      <w:pPr>
        <w:pStyle w:val="Heading1"/>
      </w:pPr>
      <w:r>
        <w:t>Problem 1</w:t>
      </w:r>
    </w:p>
    <w:p w14:paraId="7C7B14EF" w14:textId="1F9018AD" w:rsidR="009C17D9" w:rsidRDefault="00635F3E" w:rsidP="009C17D9">
      <w:pPr>
        <w:pStyle w:val="ListParagraph"/>
        <w:numPr>
          <w:ilvl w:val="0"/>
          <w:numId w:val="1"/>
        </w:numPr>
      </w:pPr>
      <w:r>
        <w:rPr>
          <w:color w:val="FF0000"/>
        </w:rPr>
        <w:t>True</w:t>
      </w:r>
    </w:p>
    <w:p w14:paraId="6A98F3CC" w14:textId="274D4581" w:rsidR="000E135B" w:rsidRPr="000E135B" w:rsidRDefault="000E135B" w:rsidP="000E135B">
      <w:pPr>
        <w:pStyle w:val="ListParagraph"/>
        <w:numPr>
          <w:ilvl w:val="0"/>
          <w:numId w:val="1"/>
        </w:numPr>
      </w:pPr>
      <w:r>
        <w:rPr>
          <w:color w:val="FF0000"/>
        </w:rPr>
        <w:t>True</w:t>
      </w:r>
    </w:p>
    <w:p w14:paraId="1C23D247" w14:textId="0EC225F1" w:rsidR="000E135B" w:rsidRPr="000E135B" w:rsidRDefault="000E135B" w:rsidP="000E135B">
      <w:pPr>
        <w:pStyle w:val="ListParagraph"/>
        <w:numPr>
          <w:ilvl w:val="0"/>
          <w:numId w:val="1"/>
        </w:numPr>
      </w:pPr>
      <w:r>
        <w:rPr>
          <w:color w:val="FF0000"/>
        </w:rPr>
        <w:t>False: a class is made abstract when it has at least one pure virtual method.</w:t>
      </w:r>
    </w:p>
    <w:p w14:paraId="005D0988" w14:textId="00ADA1FD" w:rsidR="000E135B" w:rsidRPr="00B279B0" w:rsidRDefault="00BC403A" w:rsidP="000E135B">
      <w:pPr>
        <w:pStyle w:val="ListParagraph"/>
        <w:numPr>
          <w:ilvl w:val="0"/>
          <w:numId w:val="1"/>
        </w:numPr>
      </w:pPr>
      <w:r>
        <w:rPr>
          <w:color w:val="FF0000"/>
        </w:rPr>
        <w:t xml:space="preserve">False: </w:t>
      </w:r>
      <w:r w:rsidR="00DA6AD9">
        <w:rPr>
          <w:color w:val="FF0000"/>
        </w:rPr>
        <w:t xml:space="preserve">an abstract class can </w:t>
      </w:r>
      <w:r w:rsidR="00B279B0">
        <w:rPr>
          <w:color w:val="FF0000"/>
        </w:rPr>
        <w:t xml:space="preserve">have virtual functions </w:t>
      </w:r>
      <w:r w:rsidR="002D066E">
        <w:rPr>
          <w:color w:val="FF0000"/>
        </w:rPr>
        <w:t>with implementations, but one must</w:t>
      </w:r>
      <w:r w:rsidR="00B279B0">
        <w:rPr>
          <w:color w:val="FF0000"/>
        </w:rPr>
        <w:t xml:space="preserve"> be</w:t>
      </w:r>
      <w:r w:rsidR="002D066E">
        <w:rPr>
          <w:color w:val="FF0000"/>
        </w:rPr>
        <w:t xml:space="preserve"> </w:t>
      </w:r>
      <w:proofErr w:type="gramStart"/>
      <w:r w:rsidR="002D066E">
        <w:rPr>
          <w:color w:val="FF0000"/>
        </w:rPr>
        <w:t>a</w:t>
      </w:r>
      <w:r w:rsidR="00B279B0">
        <w:rPr>
          <w:color w:val="FF0000"/>
        </w:rPr>
        <w:t xml:space="preserve"> pure</w:t>
      </w:r>
      <w:proofErr w:type="gramEnd"/>
      <w:r w:rsidR="00B279B0">
        <w:rPr>
          <w:color w:val="FF0000"/>
        </w:rPr>
        <w:t xml:space="preserve"> virtual.</w:t>
      </w:r>
    </w:p>
    <w:p w14:paraId="1992FF92" w14:textId="5B84BFD3" w:rsidR="00B279B0" w:rsidRPr="002D066E" w:rsidRDefault="007E00D4" w:rsidP="000E135B">
      <w:pPr>
        <w:pStyle w:val="ListParagraph"/>
        <w:numPr>
          <w:ilvl w:val="0"/>
          <w:numId w:val="1"/>
        </w:numPr>
      </w:pPr>
      <w:r>
        <w:rPr>
          <w:color w:val="FF0000"/>
        </w:rPr>
        <w:t>True</w:t>
      </w:r>
    </w:p>
    <w:p w14:paraId="56D1FB94" w14:textId="34F9B68F" w:rsidR="002D066E" w:rsidRDefault="002D066E" w:rsidP="002D066E">
      <w:pPr>
        <w:pStyle w:val="Heading1"/>
      </w:pPr>
      <w:r>
        <w:t>Problem 2</w:t>
      </w:r>
    </w:p>
    <w:p w14:paraId="4A51CB28" w14:textId="53C9CEF3" w:rsidR="002D066E" w:rsidRPr="002D066E" w:rsidRDefault="008A3887" w:rsidP="002D066E">
      <w:r w:rsidRPr="008A3887">
        <w:rPr>
          <w:noProof/>
        </w:rPr>
        <w:drawing>
          <wp:inline distT="0" distB="0" distL="0" distR="0" wp14:anchorId="001516C0" wp14:editId="640EDE92">
            <wp:extent cx="1959755" cy="3308350"/>
            <wp:effectExtent l="0" t="0" r="2540" b="6350"/>
            <wp:docPr id="4209071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090711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60684" cy="3309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D066E" w:rsidRPr="002D066E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3DA1CE" w14:textId="77777777" w:rsidR="000C7F40" w:rsidRDefault="000C7F40" w:rsidP="009C17D9">
      <w:pPr>
        <w:spacing w:after="0" w:line="240" w:lineRule="auto"/>
      </w:pPr>
      <w:r>
        <w:separator/>
      </w:r>
    </w:p>
  </w:endnote>
  <w:endnote w:type="continuationSeparator" w:id="0">
    <w:p w14:paraId="013CD827" w14:textId="77777777" w:rsidR="000C7F40" w:rsidRDefault="000C7F40" w:rsidP="009C1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96139B" w14:textId="77777777" w:rsidR="000C7F40" w:rsidRDefault="000C7F40" w:rsidP="009C17D9">
      <w:pPr>
        <w:spacing w:after="0" w:line="240" w:lineRule="auto"/>
      </w:pPr>
      <w:r>
        <w:separator/>
      </w:r>
    </w:p>
  </w:footnote>
  <w:footnote w:type="continuationSeparator" w:id="0">
    <w:p w14:paraId="59937268" w14:textId="77777777" w:rsidR="000C7F40" w:rsidRDefault="000C7F40" w:rsidP="009C1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5811B" w14:textId="00C17A36" w:rsidR="009C17D9" w:rsidRDefault="009C17D9">
    <w:pPr>
      <w:pStyle w:val="Header"/>
      <w:jc w:val="right"/>
    </w:pPr>
    <w:r>
      <w:t>Domenic Iorfida</w:t>
    </w:r>
    <w:r>
      <w:tab/>
    </w:r>
    <w:r>
      <w:tab/>
    </w:r>
    <w:sdt>
      <w:sdtPr>
        <w:id w:val="37597177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01BAA857" w14:textId="77777777" w:rsidR="009C17D9" w:rsidRDefault="009C17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84029"/>
    <w:multiLevelType w:val="hybridMultilevel"/>
    <w:tmpl w:val="FE8E11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10853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3A5FmhgZGpoZGSjpKwanFxZn5eSAFhrUAWU2qXCwAAAA="/>
  </w:docVars>
  <w:rsids>
    <w:rsidRoot w:val="00F5208C"/>
    <w:rsid w:val="000C7F40"/>
    <w:rsid w:val="000E135B"/>
    <w:rsid w:val="002D066E"/>
    <w:rsid w:val="00635F3E"/>
    <w:rsid w:val="00753D26"/>
    <w:rsid w:val="007E00D4"/>
    <w:rsid w:val="008A3887"/>
    <w:rsid w:val="008B21E8"/>
    <w:rsid w:val="00933EBF"/>
    <w:rsid w:val="009C17D9"/>
    <w:rsid w:val="00B279B0"/>
    <w:rsid w:val="00BC403A"/>
    <w:rsid w:val="00DA6AD9"/>
    <w:rsid w:val="00F52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AF45D6E"/>
  <w15:chartTrackingRefBased/>
  <w15:docId w15:val="{040B499B-B453-48A4-8C84-63F7BC8558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C17D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C17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17D9"/>
  </w:style>
  <w:style w:type="paragraph" w:styleId="Footer">
    <w:name w:val="footer"/>
    <w:basedOn w:val="Normal"/>
    <w:link w:val="FooterChar"/>
    <w:uiPriority w:val="99"/>
    <w:unhideWhenUsed/>
    <w:rsid w:val="009C17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17D9"/>
  </w:style>
  <w:style w:type="paragraph" w:styleId="Title">
    <w:name w:val="Title"/>
    <w:basedOn w:val="Normal"/>
    <w:next w:val="Normal"/>
    <w:link w:val="TitleChar"/>
    <w:uiPriority w:val="10"/>
    <w:qFormat/>
    <w:rsid w:val="009C17D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C17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C17D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9C17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48</Words>
  <Characters>208</Characters>
  <Application>Microsoft Office Word</Application>
  <DocSecurity>0</DocSecurity>
  <Lines>10</Lines>
  <Paragraphs>8</Paragraphs>
  <ScaleCrop>false</ScaleCrop>
  <Company/>
  <LinksUpToDate>false</LinksUpToDate>
  <CharactersWithSpaces>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orfida, Domenic</dc:creator>
  <cp:keywords/>
  <dc:description/>
  <cp:lastModifiedBy>Iorfida, Domenic</cp:lastModifiedBy>
  <cp:revision>12</cp:revision>
  <dcterms:created xsi:type="dcterms:W3CDTF">2023-11-29T20:29:00Z</dcterms:created>
  <dcterms:modified xsi:type="dcterms:W3CDTF">2023-11-29T2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e2a4722dd107f869a00c501af972e8cd0598ef501ea1de53b9939e35715749</vt:lpwstr>
  </property>
</Properties>
</file>